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99F17" w14:textId="54B0EE07" w:rsidR="002F6857" w:rsidRDefault="00EE515F" w:rsidP="00EE515F">
      <w:pPr>
        <w:pStyle w:val="Title"/>
      </w:pPr>
      <w:r>
        <w:t>BSEcho 2023 invoice registration form</w:t>
      </w:r>
    </w:p>
    <w:p w14:paraId="4AB571D8" w14:textId="77777777" w:rsidR="00EE515F" w:rsidRPr="00EE515F" w:rsidRDefault="00EE515F" w:rsidP="00EE515F">
      <w:pPr>
        <w:pStyle w:val="Heading1"/>
      </w:pPr>
      <w:r w:rsidRPr="00EE515F">
        <w:t>How much will registration cost?</w:t>
      </w:r>
    </w:p>
    <w:tbl>
      <w:tblPr>
        <w:tblW w:w="13910" w:type="dxa"/>
        <w:tblBorders>
          <w:top w:val="single" w:sz="18" w:space="0" w:color="00AE53"/>
          <w:left w:val="single" w:sz="18" w:space="0" w:color="00AE53"/>
          <w:bottom w:val="single" w:sz="18" w:space="0" w:color="00AE53"/>
          <w:right w:val="single" w:sz="18" w:space="0" w:color="00AE5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8"/>
        <w:gridCol w:w="1482"/>
        <w:gridCol w:w="1955"/>
        <w:gridCol w:w="1959"/>
        <w:gridCol w:w="1981"/>
        <w:gridCol w:w="1533"/>
        <w:gridCol w:w="2462"/>
      </w:tblGrid>
      <w:tr w:rsidR="00EE515F" w:rsidRPr="00EE515F" w14:paraId="517F0B69" w14:textId="77777777" w:rsidTr="00EE515F">
        <w:trPr>
          <w:trHeight w:val="267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DD53C5" w14:textId="77777777" w:rsidR="00EE515F" w:rsidRPr="00EE515F" w:rsidRDefault="00EE515F" w:rsidP="00EE515F">
            <w:pPr>
              <w:spacing w:after="0"/>
            </w:pPr>
            <w:r w:rsidRPr="00EE515F">
              <w:rPr>
                <w:b/>
                <w:bCs/>
              </w:rPr>
              <w:t>Type</w:t>
            </w:r>
          </w:p>
        </w:tc>
        <w:tc>
          <w:tcPr>
            <w:tcW w:w="5396" w:type="dxa"/>
            <w:gridSpan w:val="3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E3806A" w14:textId="77777777" w:rsidR="00EE515F" w:rsidRPr="00EE515F" w:rsidRDefault="00EE515F" w:rsidP="00EE515F">
            <w:pPr>
              <w:spacing w:after="0"/>
            </w:pPr>
            <w:r w:rsidRPr="00EE515F">
              <w:rPr>
                <w:b/>
                <w:bCs/>
              </w:rPr>
              <w:t>Full conference</w:t>
            </w:r>
          </w:p>
        </w:tc>
        <w:tc>
          <w:tcPr>
            <w:tcW w:w="3514" w:type="dxa"/>
            <w:gridSpan w:val="2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C21FCD" w14:textId="77777777" w:rsidR="00EE515F" w:rsidRPr="00EE515F" w:rsidRDefault="00EE515F" w:rsidP="00EE515F">
            <w:pPr>
              <w:spacing w:after="0"/>
            </w:pPr>
            <w:r w:rsidRPr="00EE515F">
              <w:rPr>
                <w:b/>
                <w:bCs/>
              </w:rPr>
              <w:t>Per day </w:t>
            </w:r>
          </w:p>
        </w:tc>
        <w:tc>
          <w:tcPr>
            <w:tcW w:w="246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4AC546" w14:textId="77777777" w:rsidR="00EE515F" w:rsidRPr="00EE515F" w:rsidRDefault="00EE515F" w:rsidP="00EE515F">
            <w:pPr>
              <w:spacing w:after="0"/>
            </w:pPr>
            <w:r w:rsidRPr="00EE515F">
              <w:rPr>
                <w:b/>
                <w:bCs/>
              </w:rPr>
              <w:t> Closes</w:t>
            </w:r>
          </w:p>
        </w:tc>
      </w:tr>
      <w:tr w:rsidR="00EE515F" w:rsidRPr="00EE515F" w14:paraId="022A9A29" w14:textId="77777777" w:rsidTr="00EE515F">
        <w:trPr>
          <w:trHeight w:val="254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E59416" w14:textId="77777777" w:rsidR="00EE515F" w:rsidRPr="00EE515F" w:rsidRDefault="00EE515F" w:rsidP="00EE515F">
            <w:pPr>
              <w:spacing w:after="0"/>
            </w:pPr>
            <w:r w:rsidRPr="00EE515F">
              <w:t> 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EDAC6" w14:textId="77777777" w:rsidR="00EE515F" w:rsidRPr="00EE515F" w:rsidRDefault="00EE515F" w:rsidP="00EE515F">
            <w:pPr>
              <w:spacing w:after="0"/>
            </w:pPr>
            <w:r w:rsidRPr="00EE515F">
              <w:rPr>
                <w:i/>
                <w:iCs/>
              </w:rPr>
              <w:t> In person</w:t>
            </w:r>
          </w:p>
        </w:tc>
        <w:tc>
          <w:tcPr>
            <w:tcW w:w="0" w:type="auto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CB9C0B" w14:textId="77777777" w:rsidR="00EE515F" w:rsidRPr="00EE515F" w:rsidRDefault="00EE515F" w:rsidP="00EE515F">
            <w:pPr>
              <w:spacing w:after="0"/>
            </w:pPr>
            <w:r w:rsidRPr="00EE515F">
              <w:rPr>
                <w:i/>
                <w:iCs/>
              </w:rPr>
              <w:t>Virtual</w:t>
            </w:r>
          </w:p>
        </w:tc>
        <w:tc>
          <w:tcPr>
            <w:tcW w:w="0" w:type="auto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2E4218" w14:textId="77777777" w:rsidR="00EE515F" w:rsidRPr="00EE515F" w:rsidRDefault="00EE515F" w:rsidP="00EE515F">
            <w:pPr>
              <w:spacing w:after="0"/>
            </w:pPr>
            <w:r w:rsidRPr="00EE515F">
              <w:rPr>
                <w:i/>
                <w:iCs/>
              </w:rPr>
              <w:t>Mixed </w:t>
            </w:r>
          </w:p>
        </w:tc>
        <w:tc>
          <w:tcPr>
            <w:tcW w:w="0" w:type="auto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AA3C02" w14:textId="77777777" w:rsidR="00EE515F" w:rsidRPr="00EE515F" w:rsidRDefault="00EE515F" w:rsidP="00EE515F">
            <w:pPr>
              <w:spacing w:after="0"/>
            </w:pPr>
            <w:r w:rsidRPr="00EE515F">
              <w:rPr>
                <w:i/>
                <w:iCs/>
              </w:rPr>
              <w:t>In person 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CCCF6D" w14:textId="77777777" w:rsidR="00EE515F" w:rsidRPr="00EE515F" w:rsidRDefault="00EE515F" w:rsidP="00EE515F">
            <w:pPr>
              <w:spacing w:after="0"/>
            </w:pPr>
            <w:r w:rsidRPr="00EE515F">
              <w:rPr>
                <w:i/>
                <w:iCs/>
              </w:rPr>
              <w:t>Virtual</w:t>
            </w:r>
          </w:p>
        </w:tc>
        <w:tc>
          <w:tcPr>
            <w:tcW w:w="246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3E6160" w14:textId="77777777" w:rsidR="00EE515F" w:rsidRPr="00EE515F" w:rsidRDefault="00EE515F" w:rsidP="00EE515F">
            <w:pPr>
              <w:spacing w:after="0"/>
            </w:pPr>
            <w:r w:rsidRPr="00EE515F">
              <w:t> </w:t>
            </w:r>
          </w:p>
        </w:tc>
      </w:tr>
      <w:tr w:rsidR="00EE515F" w:rsidRPr="00EE515F" w14:paraId="7F6556E6" w14:textId="77777777" w:rsidTr="00EE515F">
        <w:trPr>
          <w:trHeight w:val="267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68DB28" w14:textId="77777777" w:rsidR="00EE515F" w:rsidRPr="00EE515F" w:rsidRDefault="00EE515F" w:rsidP="00EE515F">
            <w:pPr>
              <w:spacing w:after="0"/>
            </w:pPr>
            <w:r w:rsidRPr="00EE515F">
              <w:t>Member - early bird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AC5337" w14:textId="77777777" w:rsidR="00EE515F" w:rsidRPr="00EE515F" w:rsidRDefault="00EE515F" w:rsidP="00EE515F">
            <w:pPr>
              <w:spacing w:after="0"/>
            </w:pPr>
            <w:r w:rsidRPr="00EE515F">
              <w:t>£300</w:t>
            </w:r>
          </w:p>
        </w:tc>
        <w:tc>
          <w:tcPr>
            <w:tcW w:w="195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0152FB" w14:textId="77777777" w:rsidR="00EE515F" w:rsidRPr="00EE515F" w:rsidRDefault="00EE515F" w:rsidP="00EE515F">
            <w:pPr>
              <w:spacing w:after="0"/>
            </w:pPr>
            <w:r w:rsidRPr="00EE515F">
              <w:t>£250</w:t>
            </w:r>
          </w:p>
        </w:tc>
        <w:tc>
          <w:tcPr>
            <w:tcW w:w="195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D90D2B" w14:textId="77777777" w:rsidR="00EE515F" w:rsidRPr="00EE515F" w:rsidRDefault="00EE515F" w:rsidP="00EE515F">
            <w:pPr>
              <w:spacing w:after="0"/>
            </w:pPr>
            <w:r w:rsidRPr="00EE515F">
              <w:t>£295</w:t>
            </w:r>
          </w:p>
        </w:tc>
        <w:tc>
          <w:tcPr>
            <w:tcW w:w="1981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DB2E58" w14:textId="77777777" w:rsidR="00EE515F" w:rsidRPr="00EE515F" w:rsidRDefault="00EE515F" w:rsidP="00EE515F">
            <w:pPr>
              <w:spacing w:after="0"/>
            </w:pPr>
            <w:r w:rsidRPr="00EE515F">
              <w:t>£165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8DCC66" w14:textId="77777777" w:rsidR="00EE515F" w:rsidRPr="00EE515F" w:rsidRDefault="00EE515F" w:rsidP="00EE515F">
            <w:pPr>
              <w:spacing w:after="0"/>
            </w:pPr>
            <w:r w:rsidRPr="00EE515F">
              <w:t>£130</w:t>
            </w:r>
          </w:p>
        </w:tc>
        <w:tc>
          <w:tcPr>
            <w:tcW w:w="2462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E72438" w14:textId="77777777" w:rsidR="00EE515F" w:rsidRPr="00EE515F" w:rsidRDefault="00EE515F" w:rsidP="00EE515F">
            <w:pPr>
              <w:spacing w:after="0"/>
            </w:pPr>
            <w:r w:rsidRPr="00EE515F">
              <w:t>Monday 31 July 2023</w:t>
            </w:r>
          </w:p>
        </w:tc>
      </w:tr>
      <w:tr w:rsidR="00EE515F" w:rsidRPr="00EE515F" w14:paraId="0FC9AC4F" w14:textId="77777777" w:rsidTr="00EE515F">
        <w:trPr>
          <w:trHeight w:val="254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C3BE99" w14:textId="77777777" w:rsidR="00EE515F" w:rsidRPr="00EE515F" w:rsidRDefault="00EE515F" w:rsidP="00EE515F">
            <w:pPr>
              <w:spacing w:after="0"/>
            </w:pPr>
            <w:r w:rsidRPr="00EE515F">
              <w:t>Non-member - early bird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73D5F7" w14:textId="77777777" w:rsidR="00EE515F" w:rsidRPr="00EE515F" w:rsidRDefault="00EE515F" w:rsidP="00EE515F">
            <w:pPr>
              <w:spacing w:after="0"/>
            </w:pPr>
            <w:r w:rsidRPr="00EE515F">
              <w:t>£350</w:t>
            </w:r>
          </w:p>
        </w:tc>
        <w:tc>
          <w:tcPr>
            <w:tcW w:w="195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E42B3D" w14:textId="77777777" w:rsidR="00EE515F" w:rsidRPr="00EE515F" w:rsidRDefault="00EE515F" w:rsidP="00EE515F">
            <w:pPr>
              <w:spacing w:after="0"/>
            </w:pPr>
            <w:r w:rsidRPr="00EE515F">
              <w:t>£300</w:t>
            </w:r>
          </w:p>
        </w:tc>
        <w:tc>
          <w:tcPr>
            <w:tcW w:w="195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5B9A14" w14:textId="77777777" w:rsidR="00EE515F" w:rsidRPr="00EE515F" w:rsidRDefault="00EE515F" w:rsidP="00EE515F">
            <w:pPr>
              <w:spacing w:after="0"/>
            </w:pPr>
            <w:r w:rsidRPr="00EE515F">
              <w:t>£355</w:t>
            </w:r>
          </w:p>
        </w:tc>
        <w:tc>
          <w:tcPr>
            <w:tcW w:w="1981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32BFB7" w14:textId="77777777" w:rsidR="00EE515F" w:rsidRPr="00EE515F" w:rsidRDefault="00EE515F" w:rsidP="00EE515F">
            <w:pPr>
              <w:spacing w:after="0"/>
            </w:pPr>
            <w:r w:rsidRPr="00EE515F">
              <w:t>£190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1DEB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F1B023" w14:textId="77777777" w:rsidR="00EE515F" w:rsidRPr="00EE515F" w:rsidRDefault="00EE515F" w:rsidP="00EE515F">
            <w:pPr>
              <w:spacing w:after="0"/>
            </w:pPr>
            <w:r w:rsidRPr="00EE515F">
              <w:t>£165</w:t>
            </w:r>
          </w:p>
        </w:tc>
        <w:tc>
          <w:tcPr>
            <w:tcW w:w="2462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77FF14B0" w14:textId="77777777" w:rsidR="00EE515F" w:rsidRPr="00EE515F" w:rsidRDefault="00EE515F" w:rsidP="00EE515F">
            <w:pPr>
              <w:spacing w:after="0"/>
            </w:pPr>
          </w:p>
        </w:tc>
      </w:tr>
      <w:tr w:rsidR="00EE515F" w:rsidRPr="00EE515F" w14:paraId="38B1A0EB" w14:textId="77777777" w:rsidTr="00EE515F">
        <w:trPr>
          <w:trHeight w:val="267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E41CA7" w14:textId="77777777" w:rsidR="00EE515F" w:rsidRPr="00EE515F" w:rsidRDefault="00EE515F" w:rsidP="00EE515F">
            <w:pPr>
              <w:spacing w:after="0"/>
            </w:pPr>
            <w:r w:rsidRPr="00EE515F">
              <w:t>Member - standard 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2C1739" w14:textId="77777777" w:rsidR="00EE515F" w:rsidRPr="00EE515F" w:rsidRDefault="00EE515F" w:rsidP="00EE515F">
            <w:pPr>
              <w:spacing w:after="0"/>
            </w:pPr>
            <w:r w:rsidRPr="00EE515F">
              <w:t>£350</w:t>
            </w:r>
          </w:p>
        </w:tc>
        <w:tc>
          <w:tcPr>
            <w:tcW w:w="195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83B668" w14:textId="77777777" w:rsidR="00EE515F" w:rsidRPr="00EE515F" w:rsidRDefault="00EE515F" w:rsidP="00EE515F">
            <w:pPr>
              <w:spacing w:after="0"/>
            </w:pPr>
            <w:r w:rsidRPr="00EE515F">
              <w:t>£300</w:t>
            </w:r>
          </w:p>
        </w:tc>
        <w:tc>
          <w:tcPr>
            <w:tcW w:w="195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F97F4E" w14:textId="77777777" w:rsidR="00EE515F" w:rsidRPr="00EE515F" w:rsidRDefault="00EE515F" w:rsidP="00EE515F">
            <w:pPr>
              <w:spacing w:after="0"/>
            </w:pPr>
            <w:r w:rsidRPr="00EE515F">
              <w:t>£355</w:t>
            </w:r>
          </w:p>
        </w:tc>
        <w:tc>
          <w:tcPr>
            <w:tcW w:w="1981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5D723" w14:textId="77777777" w:rsidR="00EE515F" w:rsidRPr="00EE515F" w:rsidRDefault="00EE515F" w:rsidP="00EE515F">
            <w:pPr>
              <w:spacing w:after="0"/>
            </w:pPr>
            <w:r w:rsidRPr="00EE515F">
              <w:t>£190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B20AB" w14:textId="77777777" w:rsidR="00EE515F" w:rsidRPr="00EE515F" w:rsidRDefault="00EE515F" w:rsidP="00EE515F">
            <w:pPr>
              <w:spacing w:after="0"/>
            </w:pPr>
            <w:r w:rsidRPr="00EE515F">
              <w:t>£165</w:t>
            </w:r>
          </w:p>
        </w:tc>
        <w:tc>
          <w:tcPr>
            <w:tcW w:w="2462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D140D9" w14:textId="77777777" w:rsidR="00EE515F" w:rsidRPr="00EE515F" w:rsidRDefault="00EE515F" w:rsidP="00EE515F">
            <w:pPr>
              <w:spacing w:after="0"/>
            </w:pPr>
            <w:r w:rsidRPr="00EE515F">
              <w:t>Monday 9 October 2023</w:t>
            </w:r>
          </w:p>
        </w:tc>
      </w:tr>
      <w:tr w:rsidR="00EE515F" w:rsidRPr="00EE515F" w14:paraId="3DE256A0" w14:textId="77777777" w:rsidTr="00EE515F">
        <w:trPr>
          <w:trHeight w:val="267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773A48" w14:textId="77777777" w:rsidR="00EE515F" w:rsidRPr="00EE515F" w:rsidRDefault="00EE515F" w:rsidP="00EE515F">
            <w:pPr>
              <w:spacing w:after="0"/>
            </w:pPr>
            <w:r w:rsidRPr="00EE515F">
              <w:t>Non-member - standard 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0386A4" w14:textId="77777777" w:rsidR="00EE515F" w:rsidRPr="00EE515F" w:rsidRDefault="00EE515F" w:rsidP="00EE515F">
            <w:pPr>
              <w:spacing w:after="0"/>
            </w:pPr>
            <w:r w:rsidRPr="00EE515F">
              <w:t>£400</w:t>
            </w:r>
          </w:p>
        </w:tc>
        <w:tc>
          <w:tcPr>
            <w:tcW w:w="195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511B0A" w14:textId="77777777" w:rsidR="00EE515F" w:rsidRPr="00EE515F" w:rsidRDefault="00EE515F" w:rsidP="00EE515F">
            <w:pPr>
              <w:spacing w:after="0"/>
            </w:pPr>
            <w:r w:rsidRPr="00EE515F">
              <w:t>£350</w:t>
            </w:r>
          </w:p>
        </w:tc>
        <w:tc>
          <w:tcPr>
            <w:tcW w:w="195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874A30" w14:textId="77777777" w:rsidR="00EE515F" w:rsidRPr="00EE515F" w:rsidRDefault="00EE515F" w:rsidP="00EE515F">
            <w:pPr>
              <w:spacing w:after="0"/>
            </w:pPr>
            <w:r w:rsidRPr="00EE515F">
              <w:t>£405</w:t>
            </w:r>
          </w:p>
        </w:tc>
        <w:tc>
          <w:tcPr>
            <w:tcW w:w="1981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360182" w14:textId="77777777" w:rsidR="00EE515F" w:rsidRPr="00EE515F" w:rsidRDefault="00EE515F" w:rsidP="00EE515F">
            <w:pPr>
              <w:spacing w:after="0"/>
            </w:pPr>
            <w:r w:rsidRPr="00EE515F">
              <w:t>£215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E4AB9E" w14:textId="77777777" w:rsidR="00EE515F" w:rsidRPr="00EE515F" w:rsidRDefault="00EE515F" w:rsidP="00EE515F">
            <w:pPr>
              <w:spacing w:after="0"/>
            </w:pPr>
            <w:r w:rsidRPr="00EE515F">
              <w:t>£190</w:t>
            </w:r>
          </w:p>
        </w:tc>
        <w:tc>
          <w:tcPr>
            <w:tcW w:w="2462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6C98D2F8" w14:textId="77777777" w:rsidR="00EE515F" w:rsidRPr="00EE515F" w:rsidRDefault="00EE515F" w:rsidP="00EE515F">
            <w:pPr>
              <w:spacing w:after="0"/>
            </w:pPr>
          </w:p>
        </w:tc>
      </w:tr>
      <w:tr w:rsidR="00EE515F" w:rsidRPr="00EE515F" w14:paraId="295E3D35" w14:textId="77777777" w:rsidTr="00EE515F">
        <w:trPr>
          <w:trHeight w:val="254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220C92" w14:textId="77777777" w:rsidR="00EE515F" w:rsidRPr="00EE515F" w:rsidRDefault="00EE515F" w:rsidP="00EE515F">
            <w:pPr>
              <w:spacing w:after="0"/>
            </w:pPr>
            <w:r w:rsidRPr="00EE515F">
              <w:t>Member - late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490BB7" w14:textId="77777777" w:rsidR="00EE515F" w:rsidRPr="00EE515F" w:rsidRDefault="00EE515F" w:rsidP="00EE515F">
            <w:pPr>
              <w:spacing w:after="0"/>
            </w:pPr>
            <w:r w:rsidRPr="00EE515F">
              <w:t>£400</w:t>
            </w:r>
          </w:p>
        </w:tc>
        <w:tc>
          <w:tcPr>
            <w:tcW w:w="195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533AAE" w14:textId="77777777" w:rsidR="00EE515F" w:rsidRPr="00EE515F" w:rsidRDefault="00EE515F" w:rsidP="00EE515F">
            <w:pPr>
              <w:spacing w:after="0"/>
            </w:pPr>
            <w:r w:rsidRPr="00EE515F">
              <w:t>£350</w:t>
            </w:r>
          </w:p>
        </w:tc>
        <w:tc>
          <w:tcPr>
            <w:tcW w:w="195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FEFED3" w14:textId="77777777" w:rsidR="00EE515F" w:rsidRPr="00EE515F" w:rsidRDefault="00EE515F" w:rsidP="00EE515F">
            <w:pPr>
              <w:spacing w:after="0"/>
            </w:pPr>
            <w:r w:rsidRPr="00EE515F">
              <w:t>£405</w:t>
            </w:r>
          </w:p>
        </w:tc>
        <w:tc>
          <w:tcPr>
            <w:tcW w:w="1981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82C7C8" w14:textId="77777777" w:rsidR="00EE515F" w:rsidRPr="00EE515F" w:rsidRDefault="00EE515F" w:rsidP="00EE515F">
            <w:pPr>
              <w:spacing w:after="0"/>
            </w:pPr>
            <w:r w:rsidRPr="00EE515F">
              <w:t>£215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72969" w14:textId="77777777" w:rsidR="00EE515F" w:rsidRPr="00EE515F" w:rsidRDefault="00EE515F" w:rsidP="00EE515F">
            <w:pPr>
              <w:spacing w:after="0"/>
            </w:pPr>
            <w:r w:rsidRPr="00EE515F">
              <w:t>£190</w:t>
            </w:r>
          </w:p>
        </w:tc>
        <w:tc>
          <w:tcPr>
            <w:tcW w:w="2462" w:type="dxa"/>
            <w:vMerge w:val="restart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3C6E40" w14:textId="77777777" w:rsidR="00EE515F" w:rsidRPr="00EE515F" w:rsidRDefault="00EE515F" w:rsidP="00EE515F">
            <w:pPr>
              <w:spacing w:after="0"/>
            </w:pPr>
            <w:r w:rsidRPr="00EE515F">
              <w:t>Saturday 15 October 2023</w:t>
            </w:r>
          </w:p>
        </w:tc>
      </w:tr>
      <w:tr w:rsidR="00EE515F" w:rsidRPr="00EE515F" w14:paraId="561A568F" w14:textId="77777777" w:rsidTr="00EE515F">
        <w:trPr>
          <w:trHeight w:val="42"/>
        </w:trPr>
        <w:tc>
          <w:tcPr>
            <w:tcW w:w="2538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5ED753" w14:textId="77777777" w:rsidR="00EE515F" w:rsidRPr="00EE515F" w:rsidRDefault="00EE515F" w:rsidP="00EE515F">
            <w:pPr>
              <w:spacing w:after="0"/>
            </w:pPr>
            <w:r w:rsidRPr="00EE515F">
              <w:t>Non-member - late </w:t>
            </w:r>
          </w:p>
        </w:tc>
        <w:tc>
          <w:tcPr>
            <w:tcW w:w="148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774E71" w14:textId="77777777" w:rsidR="00EE515F" w:rsidRPr="00EE515F" w:rsidRDefault="00EE515F" w:rsidP="00EE515F">
            <w:pPr>
              <w:spacing w:after="0"/>
            </w:pPr>
            <w:r w:rsidRPr="00EE515F">
              <w:t>£450</w:t>
            </w:r>
          </w:p>
        </w:tc>
        <w:tc>
          <w:tcPr>
            <w:tcW w:w="1955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08FCDF" w14:textId="77777777" w:rsidR="00EE515F" w:rsidRPr="00EE515F" w:rsidRDefault="00EE515F" w:rsidP="00EE515F">
            <w:pPr>
              <w:spacing w:after="0"/>
            </w:pPr>
            <w:r w:rsidRPr="00EE515F">
              <w:t>£500</w:t>
            </w:r>
          </w:p>
        </w:tc>
        <w:tc>
          <w:tcPr>
            <w:tcW w:w="1957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D9DD37" w14:textId="77777777" w:rsidR="00EE515F" w:rsidRPr="00EE515F" w:rsidRDefault="00EE515F" w:rsidP="00EE515F">
            <w:pPr>
              <w:spacing w:after="0"/>
            </w:pPr>
            <w:r w:rsidRPr="00EE515F">
              <w:t>£455</w:t>
            </w:r>
          </w:p>
        </w:tc>
        <w:tc>
          <w:tcPr>
            <w:tcW w:w="1981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085787" w14:textId="77777777" w:rsidR="00EE515F" w:rsidRPr="00EE515F" w:rsidRDefault="00EE515F" w:rsidP="00EE515F">
            <w:pPr>
              <w:spacing w:after="0"/>
            </w:pPr>
            <w:r w:rsidRPr="00EE515F">
              <w:t>£240</w:t>
            </w:r>
          </w:p>
        </w:tc>
        <w:tc>
          <w:tcPr>
            <w:tcW w:w="1532" w:type="dxa"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shd w:val="clear" w:color="auto" w:fill="C6C6C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12BA00" w14:textId="77777777" w:rsidR="00EE515F" w:rsidRPr="00EE515F" w:rsidRDefault="00EE515F" w:rsidP="00EE515F">
            <w:pPr>
              <w:spacing w:after="0"/>
            </w:pPr>
            <w:r w:rsidRPr="00EE515F">
              <w:t> £215</w:t>
            </w:r>
          </w:p>
        </w:tc>
        <w:tc>
          <w:tcPr>
            <w:tcW w:w="2462" w:type="dxa"/>
            <w:vMerge/>
            <w:tcBorders>
              <w:top w:val="single" w:sz="6" w:space="0" w:color="00AE53"/>
              <w:left w:val="single" w:sz="6" w:space="0" w:color="00AE53"/>
              <w:bottom w:val="single" w:sz="6" w:space="0" w:color="00AE53"/>
              <w:right w:val="single" w:sz="6" w:space="0" w:color="00AE53"/>
            </w:tcBorders>
            <w:vAlign w:val="center"/>
            <w:hideMark/>
          </w:tcPr>
          <w:p w14:paraId="00765152" w14:textId="77777777" w:rsidR="00EE515F" w:rsidRPr="00EE515F" w:rsidRDefault="00EE515F" w:rsidP="00EE515F">
            <w:pPr>
              <w:spacing w:after="0"/>
            </w:pPr>
          </w:p>
        </w:tc>
      </w:tr>
    </w:tbl>
    <w:p w14:paraId="2905552C" w14:textId="4B33E1C5" w:rsidR="00EE515F" w:rsidRDefault="00EE515F" w:rsidP="00EE515F">
      <w:pPr>
        <w:spacing w:after="0"/>
      </w:pPr>
    </w:p>
    <w:p w14:paraId="1F046AC5" w14:textId="31A4C821" w:rsidR="00EE515F" w:rsidRPr="00EE515F" w:rsidRDefault="00EE515F" w:rsidP="00EE515F">
      <w:pPr>
        <w:pStyle w:val="Heading1"/>
      </w:pPr>
      <w:r w:rsidRPr="00EE515F">
        <w:t>How can I pay for my registration</w:t>
      </w:r>
      <w:r>
        <w:rPr>
          <w:lang w:val="en-GB"/>
        </w:rPr>
        <w:t xml:space="preserve"> by invoice</w:t>
      </w:r>
      <w:r w:rsidRPr="00EE515F">
        <w:t>?</w:t>
      </w:r>
    </w:p>
    <w:p w14:paraId="69FBEAC0" w14:textId="0A0D8146" w:rsidR="00EE515F" w:rsidRPr="00EE515F" w:rsidRDefault="00EE515F" w:rsidP="00EE515F">
      <w:pPr>
        <w:rPr>
          <w:b/>
          <w:bCs/>
        </w:rPr>
      </w:pPr>
      <w:r w:rsidRPr="00EE515F">
        <w:t>Invoice registration is available for those whose organisations wish to pay for them. Please follow the invoice booking process detailed below. The invoice registration deadline is Monday 11 September 2023. </w:t>
      </w:r>
      <w:r w:rsidRPr="00EE515F">
        <w:rPr>
          <w:b/>
          <w:bCs/>
        </w:rPr>
        <w:t>We are not able to provide invoice registration after this date.</w:t>
      </w:r>
      <w:r>
        <w:rPr>
          <w:b/>
          <w:bCs/>
        </w:rPr>
        <w:t xml:space="preserve"> </w:t>
      </w:r>
      <w:r w:rsidRPr="00EE515F">
        <w:t xml:space="preserve">There is a </w:t>
      </w:r>
      <w:proofErr w:type="gramStart"/>
      <w:r w:rsidRPr="00EE515F">
        <w:t>one week</w:t>
      </w:r>
      <w:proofErr w:type="gramEnd"/>
      <w:r w:rsidRPr="00EE515F">
        <w:t xml:space="preserve"> grace period on registration rates for purchase orders. For example, a purchase order at early bird rates must be received by Monday 7 August 2023, one week after the early bird registration closes. Any purchase orders with incorrect rates will be returned and your registration will not be completed.</w:t>
      </w:r>
    </w:p>
    <w:p w14:paraId="4C0F7F17" w14:textId="2B35FC6D" w:rsidR="00EE515F" w:rsidRDefault="00EE515F" w:rsidP="00EE515F">
      <w:r>
        <w:t xml:space="preserve">Please complete the form below and return it along with a </w:t>
      </w:r>
      <w:r>
        <w:rPr>
          <w:b/>
          <w:bCs/>
        </w:rPr>
        <w:t xml:space="preserve">PDF copy of the purchase order </w:t>
      </w:r>
      <w:r>
        <w:t>generated by your organisation. We are unable to process registrations without a copy of the purchase order that matches the information given below.</w:t>
      </w:r>
    </w:p>
    <w:p w14:paraId="6E36048A" w14:textId="32F111E7" w:rsidR="00EE515F" w:rsidRDefault="00EE515F" w:rsidP="00EE515F">
      <w:pPr>
        <w:pStyle w:val="Heading1"/>
      </w:pPr>
      <w:r>
        <w:t>What about bonus face to face events?</w:t>
      </w:r>
    </w:p>
    <w:p w14:paraId="0A278CE8" w14:textId="2A55575C" w:rsidR="00EE515F" w:rsidRDefault="00EE515F" w:rsidP="00EE515F">
      <w:r>
        <w:t xml:space="preserve">Some bonus face to face events </w:t>
      </w:r>
      <w:proofErr w:type="gramStart"/>
      <w:r>
        <w:t>require</w:t>
      </w:r>
      <w:proofErr w:type="gramEnd"/>
      <w:r>
        <w:t xml:space="preserve"> a £10 refundable booking deposit to secure a place. The list of events which require this can be found in our </w:t>
      </w:r>
      <w:hyperlink r:id="rId8" w:history="1">
        <w:r w:rsidRPr="00EE515F">
          <w:rPr>
            <w:rStyle w:val="Hyperlink"/>
          </w:rPr>
          <w:t>registration FAQs</w:t>
        </w:r>
      </w:hyperlink>
      <w:r>
        <w:t>. If the organisation will pay this deposit, this needs to be included on the purchase order.</w:t>
      </w:r>
    </w:p>
    <w:p w14:paraId="7DFC9140" w14:textId="260225E9" w:rsidR="00EE515F" w:rsidRPr="00EE515F" w:rsidRDefault="00EE515F" w:rsidP="00EE515F">
      <w:r>
        <w:t>Alternatively, after invoice registration has been completed, delegates can add bonus events to their personal itinerary and check out using a personal payment method.</w:t>
      </w:r>
    </w:p>
    <w:p w14:paraId="0C0771A4" w14:textId="32BA1D5D" w:rsidR="0025765E" w:rsidRPr="0025765E" w:rsidRDefault="0025765E" w:rsidP="0025765E">
      <w:r>
        <w:br w:type="column"/>
      </w:r>
    </w:p>
    <w:tbl>
      <w:tblPr>
        <w:tblW w:w="1572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1"/>
        <w:gridCol w:w="1701"/>
        <w:gridCol w:w="1559"/>
        <w:gridCol w:w="1418"/>
        <w:gridCol w:w="1417"/>
        <w:gridCol w:w="1985"/>
        <w:gridCol w:w="2268"/>
        <w:gridCol w:w="1276"/>
        <w:gridCol w:w="1559"/>
        <w:gridCol w:w="1271"/>
      </w:tblGrid>
      <w:tr w:rsidR="0025765E" w:rsidRPr="00E40D8B" w14:paraId="5B819936" w14:textId="77777777" w:rsidTr="00EE515F">
        <w:trPr>
          <w:trHeight w:val="87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49F661D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Membership I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21D2F97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First nam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74B79183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Last nam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15650BE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Job tit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7645022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Organisation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E62EA4A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Registration typ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43C2ECBA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Additional session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8007F3A" w14:textId="6B331C65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 xml:space="preserve">Purchase </w:t>
            </w:r>
            <w:r w:rsidR="00EE515F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o</w:t>
            </w: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rd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61D9DE0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Dietary or access requirements</w:t>
            </w:r>
          </w:p>
        </w:tc>
        <w:tc>
          <w:tcPr>
            <w:tcW w:w="1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93E70FE" w14:textId="77777777" w:rsidR="0025765E" w:rsidRPr="00ED3EA4" w:rsidRDefault="0025765E" w:rsidP="006876B8">
            <w:pPr>
              <w:spacing w:after="0" w:line="240" w:lineRule="auto"/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</w:pPr>
            <w:r w:rsidRPr="00ED3EA4">
              <w:rPr>
                <w:rFonts w:eastAsia="Times New Roman" w:cs="Calibri Light"/>
                <w:color w:val="000000"/>
                <w:sz w:val="20"/>
                <w:szCs w:val="20"/>
                <w:lang w:eastAsia="en-GB"/>
              </w:rPr>
              <w:t>Permission to share information with sponsors</w:t>
            </w:r>
          </w:p>
        </w:tc>
      </w:tr>
      <w:tr w:rsidR="0025765E" w:rsidRPr="00ED3EA4" w14:paraId="206C781B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9DC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FFF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23B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AB2F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CAF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AA33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A9C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242F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A10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12BD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5E91E1BE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86DD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A964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7B5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24E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AB3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776F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D37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E725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62B3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614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108EC61E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270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9AF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5FA9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01B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E1E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867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B4F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158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1BD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07AA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413F422A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3383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EB6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617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37DF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E46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8A2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E2B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842D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8948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22B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5BE71280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241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86B1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232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F5CA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1ED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9DE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AC0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7B34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8F9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FDFB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24F2FB5E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A53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844A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EAA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026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C9B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2FF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29A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402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E6A3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CCFF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386249AB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075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F4A7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F51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7E7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8DA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DAC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6E2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577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116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C47F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38F4D7FF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E4A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026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2A6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6F6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7E4C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BE5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6F88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9784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769A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C25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39E95DC5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366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7661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25B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422A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970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5F2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54DE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DA8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F5D8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5CC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7367B31C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F2FF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426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D57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EA1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1BE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922D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A4A0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5CF2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976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27B7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6E999B53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376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E2CF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980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57EF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A09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0EEE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938E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F55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F02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26E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5F5E4614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A17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EB5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EEFF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0F7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78C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3A89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2A9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9506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253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36AA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2E454C22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51D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B5F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767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842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94E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D2BD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7C87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29CF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068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1FF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201B110A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68DA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5A06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6791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1192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381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BC00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279F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D3C1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8006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4173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5D6A8768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7CB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F27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BB11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5A9A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486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4BF1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362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93B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FFB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C04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34911ADB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7C0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94F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812A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FCC8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75F8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840E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E40E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6C4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079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80C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5F50F88C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00A1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F051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3382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AA4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74BE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665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F32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16B0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3687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B2A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2F49981A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EAD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83E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E352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9DE0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899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020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6D1D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DF20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380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5383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4E0CE106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F14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1878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982F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07C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542C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971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722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B34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E54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225B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184CD0E4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1885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06F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DC4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E35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6B7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3D581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A50F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F935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280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F3E7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258BCDE8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8AD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A6B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567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7B08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05B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C25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C91D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7563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47A58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63213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5765E" w:rsidRPr="00ED3EA4" w14:paraId="056275CB" w14:textId="77777777" w:rsidTr="00EE515F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104C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93DB4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0F33E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44A0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8352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A86B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0396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6EDA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8877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0479" w14:textId="77777777" w:rsidR="0025765E" w:rsidRPr="00ED3EA4" w:rsidRDefault="0025765E" w:rsidP="006876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3EA4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D276A6E" w14:textId="1681C8F7" w:rsidR="0025765E" w:rsidRPr="0025765E" w:rsidRDefault="0025765E" w:rsidP="0025765E"/>
    <w:sectPr w:rsidR="0025765E" w:rsidRPr="0025765E" w:rsidSect="00EE51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720" w:right="720" w:bottom="720" w:left="72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C2889" w14:textId="77777777" w:rsidR="00770502" w:rsidRDefault="00770502" w:rsidP="00F51B3E">
      <w:pPr>
        <w:spacing w:after="0" w:line="240" w:lineRule="auto"/>
      </w:pPr>
      <w:r>
        <w:separator/>
      </w:r>
    </w:p>
  </w:endnote>
  <w:endnote w:type="continuationSeparator" w:id="0">
    <w:p w14:paraId="50CBF03B" w14:textId="77777777" w:rsidR="00770502" w:rsidRDefault="00770502" w:rsidP="00F51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FA1FA" w14:textId="77777777" w:rsidR="008F7646" w:rsidRDefault="008F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F3FE" w14:textId="2261AE7F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</w:t>
    </w:r>
    <w:r w:rsidR="009073DB">
      <w:rPr>
        <w:sz w:val="16"/>
        <w:szCs w:val="16"/>
      </w:rPr>
      <w:t>111</w:t>
    </w:r>
    <w:r w:rsidR="00980053">
      <w:rPr>
        <w:sz w:val="16"/>
        <w:szCs w:val="16"/>
      </w:rPr>
      <w:t xml:space="preserve">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 xml:space="preserve">Tel: </w:t>
    </w:r>
    <w:r w:rsidR="0092349E">
      <w:rPr>
        <w:sz w:val="16"/>
        <w:szCs w:val="16"/>
      </w:rPr>
      <w:t xml:space="preserve">0208 065 5794 | </w:t>
    </w:r>
    <w:r w:rsidRPr="000B442F">
      <w:rPr>
        <w:sz w:val="16"/>
        <w:szCs w:val="16"/>
      </w:rPr>
      <w:t xml:space="preserve">E-mail: </w:t>
    </w:r>
    <w:hyperlink r:id="rId1" w:history="1">
      <w:r w:rsidR="002F22FF" w:rsidRPr="00C915F8">
        <w:rPr>
          <w:rStyle w:val="Hyperlink"/>
          <w:sz w:val="16"/>
          <w:szCs w:val="16"/>
        </w:rPr>
        <w:t>admin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A1029" w14:textId="77777777" w:rsidR="008F7646" w:rsidRDefault="008F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8F606" w14:textId="77777777" w:rsidR="00770502" w:rsidRDefault="00770502" w:rsidP="00F51B3E">
      <w:pPr>
        <w:spacing w:after="0" w:line="240" w:lineRule="auto"/>
      </w:pPr>
      <w:r>
        <w:separator/>
      </w:r>
    </w:p>
  </w:footnote>
  <w:footnote w:type="continuationSeparator" w:id="0">
    <w:p w14:paraId="570C69DE" w14:textId="77777777" w:rsidR="00770502" w:rsidRDefault="00770502" w:rsidP="00F51B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3E6CD" w14:textId="77777777" w:rsidR="008F7646" w:rsidRDefault="0096099D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2050" type="#_x0000_t75" style="position:absolute;margin-left:0;margin-top:0;width:15in;height:810pt;z-index:-251658752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2A48" w14:textId="44D945B7" w:rsidR="00F51B3E" w:rsidRDefault="0096099D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2051" type="#_x0000_t75" style="position:absolute;left:0;text-align:left;margin-left:-45pt;margin-top:-12.05pt;width:921.25pt;height:690.45pt;z-index:-25165772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C68C" w14:textId="77777777" w:rsidR="008F7646" w:rsidRDefault="0096099D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2049" type="#_x0000_t75" style="position:absolute;margin-left:0;margin-top:0;width:15in;height:810pt;z-index:-251659776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 w16cid:durableId="700790694">
    <w:abstractNumId w:val="0"/>
  </w:num>
  <w:num w:numId="2" w16cid:durableId="2142920891">
    <w:abstractNumId w:val="2"/>
  </w:num>
  <w:num w:numId="3" w16cid:durableId="854226856">
    <w:abstractNumId w:val="3"/>
  </w:num>
  <w:num w:numId="4" w16cid:durableId="1270119840">
    <w:abstractNumId w:val="1"/>
  </w:num>
  <w:num w:numId="5" w16cid:durableId="19879738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qgUAUj1idiwAAAA="/>
  </w:docVars>
  <w:rsids>
    <w:rsidRoot w:val="00BE79EF"/>
    <w:rsid w:val="000051CA"/>
    <w:rsid w:val="000300CE"/>
    <w:rsid w:val="00075B82"/>
    <w:rsid w:val="000764CE"/>
    <w:rsid w:val="00076E5B"/>
    <w:rsid w:val="00094216"/>
    <w:rsid w:val="000A45AC"/>
    <w:rsid w:val="000D755E"/>
    <w:rsid w:val="000F3D76"/>
    <w:rsid w:val="00105716"/>
    <w:rsid w:val="001143AA"/>
    <w:rsid w:val="00197EAB"/>
    <w:rsid w:val="001B0611"/>
    <w:rsid w:val="001B7075"/>
    <w:rsid w:val="001D3B9B"/>
    <w:rsid w:val="001E5F7B"/>
    <w:rsid w:val="00220034"/>
    <w:rsid w:val="0022137D"/>
    <w:rsid w:val="002326AC"/>
    <w:rsid w:val="0025765E"/>
    <w:rsid w:val="00277FBC"/>
    <w:rsid w:val="0029147C"/>
    <w:rsid w:val="002C521A"/>
    <w:rsid w:val="002E7FED"/>
    <w:rsid w:val="002F22FF"/>
    <w:rsid w:val="002F6857"/>
    <w:rsid w:val="00335F8D"/>
    <w:rsid w:val="0034119D"/>
    <w:rsid w:val="0034458A"/>
    <w:rsid w:val="00354C80"/>
    <w:rsid w:val="003621E3"/>
    <w:rsid w:val="003761ED"/>
    <w:rsid w:val="003C5852"/>
    <w:rsid w:val="003D58C3"/>
    <w:rsid w:val="00411F2D"/>
    <w:rsid w:val="00465F16"/>
    <w:rsid w:val="004675AD"/>
    <w:rsid w:val="00481F27"/>
    <w:rsid w:val="00494FA9"/>
    <w:rsid w:val="004E2A31"/>
    <w:rsid w:val="004E5F2C"/>
    <w:rsid w:val="004F0054"/>
    <w:rsid w:val="004F1D2B"/>
    <w:rsid w:val="005012E9"/>
    <w:rsid w:val="00502E7C"/>
    <w:rsid w:val="00524FE9"/>
    <w:rsid w:val="0054736D"/>
    <w:rsid w:val="00555B02"/>
    <w:rsid w:val="00575CD2"/>
    <w:rsid w:val="006065E7"/>
    <w:rsid w:val="00627922"/>
    <w:rsid w:val="00631984"/>
    <w:rsid w:val="00632EA9"/>
    <w:rsid w:val="006374CA"/>
    <w:rsid w:val="006660FF"/>
    <w:rsid w:val="0069558C"/>
    <w:rsid w:val="006C10BA"/>
    <w:rsid w:val="006E0730"/>
    <w:rsid w:val="00700BB1"/>
    <w:rsid w:val="007503BC"/>
    <w:rsid w:val="007503D1"/>
    <w:rsid w:val="00752532"/>
    <w:rsid w:val="007554A3"/>
    <w:rsid w:val="00770502"/>
    <w:rsid w:val="00785D74"/>
    <w:rsid w:val="007A0BAA"/>
    <w:rsid w:val="007C6AFE"/>
    <w:rsid w:val="007D56BB"/>
    <w:rsid w:val="0080765E"/>
    <w:rsid w:val="008173D3"/>
    <w:rsid w:val="008206B6"/>
    <w:rsid w:val="0084721C"/>
    <w:rsid w:val="008569E4"/>
    <w:rsid w:val="008B26C9"/>
    <w:rsid w:val="008F7646"/>
    <w:rsid w:val="008F7698"/>
    <w:rsid w:val="00901AF8"/>
    <w:rsid w:val="009073DB"/>
    <w:rsid w:val="0092349E"/>
    <w:rsid w:val="00927F96"/>
    <w:rsid w:val="009341C9"/>
    <w:rsid w:val="00961D26"/>
    <w:rsid w:val="00980053"/>
    <w:rsid w:val="0099077E"/>
    <w:rsid w:val="009B18DE"/>
    <w:rsid w:val="009F2D5D"/>
    <w:rsid w:val="00A2026C"/>
    <w:rsid w:val="00A57A10"/>
    <w:rsid w:val="00AB0E0F"/>
    <w:rsid w:val="00AE66FF"/>
    <w:rsid w:val="00B03202"/>
    <w:rsid w:val="00B41DC8"/>
    <w:rsid w:val="00BA719F"/>
    <w:rsid w:val="00BE2CE5"/>
    <w:rsid w:val="00BE79EF"/>
    <w:rsid w:val="00C10D0F"/>
    <w:rsid w:val="00C13A1C"/>
    <w:rsid w:val="00C22EFE"/>
    <w:rsid w:val="00C55464"/>
    <w:rsid w:val="00C66087"/>
    <w:rsid w:val="00CC3A2B"/>
    <w:rsid w:val="00CE36C9"/>
    <w:rsid w:val="00D4359C"/>
    <w:rsid w:val="00D50367"/>
    <w:rsid w:val="00D70284"/>
    <w:rsid w:val="00D76828"/>
    <w:rsid w:val="00DB4FE7"/>
    <w:rsid w:val="00DC1DE2"/>
    <w:rsid w:val="00DC4362"/>
    <w:rsid w:val="00DF466A"/>
    <w:rsid w:val="00E07FDD"/>
    <w:rsid w:val="00E11404"/>
    <w:rsid w:val="00E26437"/>
    <w:rsid w:val="00E473BC"/>
    <w:rsid w:val="00E77C46"/>
    <w:rsid w:val="00E911E6"/>
    <w:rsid w:val="00EC3011"/>
    <w:rsid w:val="00EE515F"/>
    <w:rsid w:val="00EF7C6F"/>
    <w:rsid w:val="00F077F7"/>
    <w:rsid w:val="00F32B47"/>
    <w:rsid w:val="00F51B3E"/>
    <w:rsid w:val="00F755F0"/>
    <w:rsid w:val="00F83385"/>
    <w:rsid w:val="00FA284C"/>
    <w:rsid w:val="00FA517B"/>
    <w:rsid w:val="00FB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E515F"/>
    <w:pPr>
      <w:keepNext/>
      <w:spacing w:after="240" w:line="240" w:lineRule="auto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EE515F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secho.org/BSEcho2023/FAQs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FE5D4E1D64A45AB0B048E45A0374D" ma:contentTypeVersion="16" ma:contentTypeDescription="Create a new document." ma:contentTypeScope="" ma:versionID="d61b83013dc4fefd2420862555f0eac4">
  <xsd:schema xmlns:xsd="http://www.w3.org/2001/XMLSchema" xmlns:xs="http://www.w3.org/2001/XMLSchema" xmlns:p="http://schemas.microsoft.com/office/2006/metadata/properties" xmlns:ns2="346b9964-889f-4df6-a1e4-e5ae0935ac4d" xmlns:ns3="f0a8d02b-2d38-4fe2-ab13-eb735b152d23" targetNamespace="http://schemas.microsoft.com/office/2006/metadata/properties" ma:root="true" ma:fieldsID="9c026626e855c59dddb68978a2c0ea70" ns2:_="" ns3:_="">
    <xsd:import namespace="346b9964-889f-4df6-a1e4-e5ae0935ac4d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b9964-889f-4df6-a1e4-e5ae0935a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add7d9-fb4e-46f6-976f-49f1550eca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7490624-f921-4e03-a5c6-def121b215f3}" ma:internalName="TaxCatchAll" ma:showField="CatchAllData" ma:web="f0a8d02b-2d38-4fe2-ab13-eb735b152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6b9964-889f-4df6-a1e4-e5ae0935ac4d">
      <Terms xmlns="http://schemas.microsoft.com/office/infopath/2007/PartnerControls"/>
    </lcf76f155ced4ddcb4097134ff3c332f>
    <TaxCatchAll xmlns="f0a8d02b-2d38-4fe2-ab13-eb735b152d23" xsi:nil="true"/>
  </documentManagement>
</p:properties>
</file>

<file path=customXml/itemProps1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F2BF2E-F66B-4E15-A423-41FFBAF84822}"/>
</file>

<file path=customXml/itemProps3.xml><?xml version="1.0" encoding="utf-8"?>
<ds:datastoreItem xmlns:ds="http://schemas.openxmlformats.org/officeDocument/2006/customXml" ds:itemID="{D8EEFB80-1EF9-4C3B-8613-F1D97C81D8DC}"/>
</file>

<file path=customXml/itemProps4.xml><?xml version="1.0" encoding="utf-8"?>
<ds:datastoreItem xmlns:ds="http://schemas.openxmlformats.org/officeDocument/2006/customXml" ds:itemID="{D1E768C3-A8E2-4BF1-AC4C-C229933148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Hatty Grant</cp:lastModifiedBy>
  <cp:revision>2</cp:revision>
  <cp:lastPrinted>2012-03-19T14:51:00Z</cp:lastPrinted>
  <dcterms:created xsi:type="dcterms:W3CDTF">2023-05-05T15:09:00Z</dcterms:created>
  <dcterms:modified xsi:type="dcterms:W3CDTF">2023-05-05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FE5D4E1D64A45AB0B048E45A0374D</vt:lpwstr>
  </property>
</Properties>
</file>